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8356" w:type="dxa"/>
        <w:tblLook w:val="04A0" w:firstRow="1" w:lastRow="0" w:firstColumn="1" w:lastColumn="0" w:noHBand="0" w:noVBand="1"/>
      </w:tblPr>
      <w:tblGrid>
        <w:gridCol w:w="1720"/>
        <w:gridCol w:w="1320"/>
        <w:gridCol w:w="1320"/>
        <w:gridCol w:w="1320"/>
        <w:gridCol w:w="1305"/>
        <w:gridCol w:w="1335"/>
        <w:gridCol w:w="222"/>
      </w:tblGrid>
      <w:tr w:rsidR="002C58DB" w:rsidRPr="002C58DB" w14:paraId="4131206C" w14:textId="77777777" w:rsidTr="002C58DB">
        <w:trPr>
          <w:gridAfter w:val="1"/>
          <w:wAfter w:w="36" w:type="dxa"/>
          <w:trHeight w:val="315"/>
        </w:trPr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0CCF28" w14:textId="77777777" w:rsidR="002C58DB" w:rsidRPr="002C58DB" w:rsidRDefault="002C58DB" w:rsidP="002C58DB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2C58DB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Company Name</w:t>
            </w:r>
          </w:p>
        </w:tc>
        <w:tc>
          <w:tcPr>
            <w:tcW w:w="26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7400F5" w14:textId="77777777" w:rsidR="002C58DB" w:rsidRPr="002C58DB" w:rsidRDefault="002C58DB" w:rsidP="002C58DB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557F28" w14:textId="77777777" w:rsidR="002C58DB" w:rsidRPr="002C58DB" w:rsidRDefault="002C58DB" w:rsidP="002C58D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2640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FC1EA9" w14:textId="77777777" w:rsidR="002C58DB" w:rsidRPr="002C58DB" w:rsidRDefault="002C58DB" w:rsidP="002C58DB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0000"/>
                <w:sz w:val="34"/>
                <w:szCs w:val="34"/>
                <w:lang w:val="en-150" w:eastAsia="en-150"/>
              </w:rPr>
            </w:pPr>
            <w:r w:rsidRPr="002C58DB">
              <w:rPr>
                <w:rFonts w:ascii="Roboto" w:eastAsia="Times New Roman" w:hAnsi="Roboto" w:cs="Arial"/>
                <w:color w:val="000000"/>
                <w:sz w:val="34"/>
                <w:szCs w:val="34"/>
                <w:lang w:val="en-150" w:eastAsia="en-150"/>
              </w:rPr>
              <w:t>Company Logo</w:t>
            </w:r>
          </w:p>
        </w:tc>
      </w:tr>
      <w:tr w:rsidR="002C58DB" w:rsidRPr="002C58DB" w14:paraId="5DA1AA74" w14:textId="77777777" w:rsidTr="002C58DB">
        <w:trPr>
          <w:gridAfter w:val="1"/>
          <w:wAfter w:w="36" w:type="dxa"/>
          <w:trHeight w:val="315"/>
        </w:trPr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B59FC9" w14:textId="77777777" w:rsidR="002C58DB" w:rsidRPr="002C58DB" w:rsidRDefault="002C58DB" w:rsidP="002C58DB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2C58DB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Address</w:t>
            </w:r>
          </w:p>
        </w:tc>
        <w:tc>
          <w:tcPr>
            <w:tcW w:w="26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BF9F9D" w14:textId="77777777" w:rsidR="002C58DB" w:rsidRPr="002C58DB" w:rsidRDefault="002C58DB" w:rsidP="002C58DB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5B0959" w14:textId="77777777" w:rsidR="002C58DB" w:rsidRPr="002C58DB" w:rsidRDefault="002C58DB" w:rsidP="002C58D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2640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F8287D4" w14:textId="77777777" w:rsidR="002C58DB" w:rsidRPr="002C58DB" w:rsidRDefault="002C58DB" w:rsidP="002C58DB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34"/>
                <w:szCs w:val="34"/>
                <w:lang w:val="en-150" w:eastAsia="en-150"/>
              </w:rPr>
            </w:pPr>
          </w:p>
        </w:tc>
      </w:tr>
      <w:tr w:rsidR="002C58DB" w:rsidRPr="002C58DB" w14:paraId="460B8FDF" w14:textId="77777777" w:rsidTr="002C58DB">
        <w:trPr>
          <w:gridAfter w:val="1"/>
          <w:wAfter w:w="36" w:type="dxa"/>
          <w:trHeight w:val="315"/>
        </w:trPr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150733" w14:textId="77777777" w:rsidR="002C58DB" w:rsidRPr="002C58DB" w:rsidRDefault="002C58DB" w:rsidP="002C58DB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2C58DB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 xml:space="preserve">Phone Number </w:t>
            </w:r>
          </w:p>
        </w:tc>
        <w:tc>
          <w:tcPr>
            <w:tcW w:w="26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C1E7F3" w14:textId="77777777" w:rsidR="002C58DB" w:rsidRPr="002C58DB" w:rsidRDefault="002C58DB" w:rsidP="002C58DB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EC2680" w14:textId="77777777" w:rsidR="002C58DB" w:rsidRPr="002C58DB" w:rsidRDefault="002C58DB" w:rsidP="002C58D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8DD272" w14:textId="77777777" w:rsidR="002C58DB" w:rsidRPr="002C58DB" w:rsidRDefault="002C58DB" w:rsidP="002C58D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CF2001" w14:textId="77777777" w:rsidR="002C58DB" w:rsidRPr="002C58DB" w:rsidRDefault="002C58DB" w:rsidP="002C58D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2C58DB" w:rsidRPr="002C58DB" w14:paraId="4BDD8BDA" w14:textId="77777777" w:rsidTr="002C58DB">
        <w:trPr>
          <w:gridAfter w:val="1"/>
          <w:wAfter w:w="36" w:type="dxa"/>
          <w:trHeight w:val="315"/>
        </w:trPr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9B2FC2" w14:textId="77777777" w:rsidR="002C58DB" w:rsidRPr="002C58DB" w:rsidRDefault="002C58DB" w:rsidP="002C58D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8405D6" w14:textId="77777777" w:rsidR="002C58DB" w:rsidRPr="002C58DB" w:rsidRDefault="002C58DB" w:rsidP="002C58D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E0ACD9" w14:textId="77777777" w:rsidR="002C58DB" w:rsidRPr="002C58DB" w:rsidRDefault="002C58DB" w:rsidP="002C58D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53CCF5" w14:textId="77777777" w:rsidR="002C58DB" w:rsidRPr="002C58DB" w:rsidRDefault="002C58DB" w:rsidP="002C58D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EAC1D3" w14:textId="77777777" w:rsidR="002C58DB" w:rsidRPr="002C58DB" w:rsidRDefault="002C58DB" w:rsidP="002C58D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1A87EE" w14:textId="77777777" w:rsidR="002C58DB" w:rsidRPr="002C58DB" w:rsidRDefault="002C58DB" w:rsidP="002C58D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2C58DB" w:rsidRPr="002C58DB" w14:paraId="71049F42" w14:textId="77777777" w:rsidTr="002C58DB">
        <w:trPr>
          <w:gridAfter w:val="1"/>
          <w:wAfter w:w="36" w:type="dxa"/>
          <w:trHeight w:val="315"/>
        </w:trPr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4B1499" w14:textId="77777777" w:rsidR="002C58DB" w:rsidRPr="002C58DB" w:rsidRDefault="002C58DB" w:rsidP="002C58D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61E25D" w14:textId="77777777" w:rsidR="002C58DB" w:rsidRPr="002C58DB" w:rsidRDefault="002C58DB" w:rsidP="002C58D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35C6C8" w14:textId="77777777" w:rsidR="002C58DB" w:rsidRPr="002C58DB" w:rsidRDefault="002C58DB" w:rsidP="002C58D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179496" w14:textId="77777777" w:rsidR="002C58DB" w:rsidRPr="002C58DB" w:rsidRDefault="002C58DB" w:rsidP="002C58D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AC2598" w14:textId="77777777" w:rsidR="002C58DB" w:rsidRPr="002C58DB" w:rsidRDefault="002C58DB" w:rsidP="002C58D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2B0FA9" w14:textId="77777777" w:rsidR="002C58DB" w:rsidRPr="002C58DB" w:rsidRDefault="002C58DB" w:rsidP="002C58D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2C58DB" w:rsidRPr="002C58DB" w14:paraId="1BF3477B" w14:textId="77777777" w:rsidTr="002C58DB">
        <w:trPr>
          <w:gridAfter w:val="1"/>
          <w:wAfter w:w="36" w:type="dxa"/>
          <w:trHeight w:val="408"/>
        </w:trPr>
        <w:tc>
          <w:tcPr>
            <w:tcW w:w="8320" w:type="dxa"/>
            <w:gridSpan w:val="6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5E9126" w14:textId="77777777" w:rsidR="002C58DB" w:rsidRPr="002C58DB" w:rsidRDefault="002C58DB" w:rsidP="002C58DB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0000"/>
                <w:sz w:val="38"/>
                <w:szCs w:val="38"/>
                <w:lang w:val="en-150" w:eastAsia="en-150"/>
              </w:rPr>
            </w:pPr>
            <w:r w:rsidRPr="002C58DB">
              <w:rPr>
                <w:rFonts w:ascii="Roboto" w:eastAsia="Times New Roman" w:hAnsi="Roboto" w:cs="Arial"/>
                <w:color w:val="000000"/>
                <w:sz w:val="38"/>
                <w:szCs w:val="38"/>
                <w:lang w:val="en-150" w:eastAsia="en-150"/>
              </w:rPr>
              <w:t>WORK ORDER</w:t>
            </w:r>
          </w:p>
        </w:tc>
      </w:tr>
      <w:tr w:rsidR="002C58DB" w:rsidRPr="002C58DB" w14:paraId="5F3346F8" w14:textId="77777777" w:rsidTr="002C58DB">
        <w:trPr>
          <w:trHeight w:val="315"/>
        </w:trPr>
        <w:tc>
          <w:tcPr>
            <w:tcW w:w="8320" w:type="dxa"/>
            <w:gridSpan w:val="6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F0A0A01" w14:textId="77777777" w:rsidR="002C58DB" w:rsidRPr="002C58DB" w:rsidRDefault="002C58DB" w:rsidP="002C58DB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38"/>
                <w:szCs w:val="38"/>
                <w:lang w:val="en-150" w:eastAsia="en-150"/>
              </w:rPr>
            </w:pPr>
          </w:p>
        </w:tc>
        <w:tc>
          <w:tcPr>
            <w:tcW w:w="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2EBDC7" w14:textId="77777777" w:rsidR="002C58DB" w:rsidRPr="002C58DB" w:rsidRDefault="002C58DB" w:rsidP="002C58DB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0000"/>
                <w:sz w:val="38"/>
                <w:szCs w:val="38"/>
                <w:lang w:val="en-150" w:eastAsia="en-150"/>
              </w:rPr>
            </w:pPr>
          </w:p>
        </w:tc>
      </w:tr>
      <w:tr w:rsidR="002C58DB" w:rsidRPr="002C58DB" w14:paraId="18D90832" w14:textId="77777777" w:rsidTr="002C58DB">
        <w:trPr>
          <w:trHeight w:val="315"/>
        </w:trPr>
        <w:tc>
          <w:tcPr>
            <w:tcW w:w="1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noWrap/>
            <w:vAlign w:val="center"/>
            <w:hideMark/>
          </w:tcPr>
          <w:p w14:paraId="4D368377" w14:textId="77777777" w:rsidR="002C58DB" w:rsidRPr="002C58DB" w:rsidRDefault="002C58DB" w:rsidP="002C58DB">
            <w:pPr>
              <w:spacing w:after="0" w:line="240" w:lineRule="auto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  <w:r w:rsidRPr="002C58DB"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Job Name</w:t>
            </w:r>
          </w:p>
        </w:tc>
        <w:tc>
          <w:tcPr>
            <w:tcW w:w="2640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5E513C" w14:textId="77777777" w:rsidR="002C58DB" w:rsidRPr="002C58DB" w:rsidRDefault="002C58DB" w:rsidP="002C58DB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2C58DB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5F3EF2" w14:textId="77777777" w:rsidR="002C58DB" w:rsidRPr="002C58DB" w:rsidRDefault="002C58DB" w:rsidP="002C58DB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13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noWrap/>
            <w:vAlign w:val="bottom"/>
            <w:hideMark/>
          </w:tcPr>
          <w:p w14:paraId="00FE7CB8" w14:textId="77777777" w:rsidR="002C58DB" w:rsidRPr="002C58DB" w:rsidRDefault="002C58DB" w:rsidP="002C58DB">
            <w:pPr>
              <w:spacing w:after="0" w:line="240" w:lineRule="auto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  <w:r w:rsidRPr="002C58DB"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Date</w:t>
            </w:r>
          </w:p>
        </w:tc>
        <w:tc>
          <w:tcPr>
            <w:tcW w:w="133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03582A" w14:textId="77777777" w:rsidR="002C58DB" w:rsidRPr="002C58DB" w:rsidRDefault="002C58DB" w:rsidP="002C58DB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2C58DB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36" w:type="dxa"/>
            <w:vAlign w:val="center"/>
            <w:hideMark/>
          </w:tcPr>
          <w:p w14:paraId="215A1B60" w14:textId="77777777" w:rsidR="002C58DB" w:rsidRPr="002C58DB" w:rsidRDefault="002C58DB" w:rsidP="002C58D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2C58DB" w:rsidRPr="002C58DB" w14:paraId="40FAEAAB" w14:textId="77777777" w:rsidTr="002C58DB">
        <w:trPr>
          <w:trHeight w:val="315"/>
        </w:trPr>
        <w:tc>
          <w:tcPr>
            <w:tcW w:w="17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noWrap/>
            <w:vAlign w:val="center"/>
            <w:hideMark/>
          </w:tcPr>
          <w:p w14:paraId="591C233B" w14:textId="77777777" w:rsidR="002C58DB" w:rsidRPr="002C58DB" w:rsidRDefault="002C58DB" w:rsidP="002C58DB">
            <w:pPr>
              <w:spacing w:after="0" w:line="240" w:lineRule="auto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  <w:r w:rsidRPr="002C58DB"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Job Number</w:t>
            </w:r>
          </w:p>
        </w:tc>
        <w:tc>
          <w:tcPr>
            <w:tcW w:w="2640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8069B3" w14:textId="77777777" w:rsidR="002C58DB" w:rsidRPr="002C58DB" w:rsidRDefault="002C58DB" w:rsidP="002C58DB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2C58DB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63B4A6" w14:textId="77777777" w:rsidR="002C58DB" w:rsidRPr="002C58DB" w:rsidRDefault="002C58DB" w:rsidP="002C58DB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130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noWrap/>
            <w:vAlign w:val="bottom"/>
            <w:hideMark/>
          </w:tcPr>
          <w:p w14:paraId="0015F5C3" w14:textId="77777777" w:rsidR="002C58DB" w:rsidRPr="002C58DB" w:rsidRDefault="002C58DB" w:rsidP="002C58DB">
            <w:pPr>
              <w:spacing w:after="0" w:line="240" w:lineRule="auto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  <w:r w:rsidRPr="002C58DB"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Time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81E8D1" w14:textId="77777777" w:rsidR="002C58DB" w:rsidRPr="002C58DB" w:rsidRDefault="002C58DB" w:rsidP="002C58DB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2C58DB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36" w:type="dxa"/>
            <w:vAlign w:val="center"/>
            <w:hideMark/>
          </w:tcPr>
          <w:p w14:paraId="43CD95DC" w14:textId="77777777" w:rsidR="002C58DB" w:rsidRPr="002C58DB" w:rsidRDefault="002C58DB" w:rsidP="002C58D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2C58DB" w:rsidRPr="002C58DB" w14:paraId="17F42814" w14:textId="77777777" w:rsidTr="002C58DB">
        <w:trPr>
          <w:trHeight w:val="315"/>
        </w:trPr>
        <w:tc>
          <w:tcPr>
            <w:tcW w:w="17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noWrap/>
            <w:vAlign w:val="center"/>
            <w:hideMark/>
          </w:tcPr>
          <w:p w14:paraId="7509827A" w14:textId="77777777" w:rsidR="002C58DB" w:rsidRPr="002C58DB" w:rsidRDefault="002C58DB" w:rsidP="002C58DB">
            <w:pPr>
              <w:spacing w:after="0" w:line="240" w:lineRule="auto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  <w:r w:rsidRPr="002C58DB"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Requested by</w:t>
            </w:r>
          </w:p>
        </w:tc>
        <w:tc>
          <w:tcPr>
            <w:tcW w:w="2640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DF72CB" w14:textId="77777777" w:rsidR="002C58DB" w:rsidRPr="002C58DB" w:rsidRDefault="002C58DB" w:rsidP="002C58DB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2C58DB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437B95" w14:textId="77777777" w:rsidR="002C58DB" w:rsidRPr="002C58DB" w:rsidRDefault="002C58DB" w:rsidP="002C58DB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13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E8F8EA" w14:textId="77777777" w:rsidR="002C58DB" w:rsidRPr="002C58DB" w:rsidRDefault="002C58DB" w:rsidP="002C58D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A21787" w14:textId="77777777" w:rsidR="002C58DB" w:rsidRPr="002C58DB" w:rsidRDefault="002C58DB" w:rsidP="002C58D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36" w:type="dxa"/>
            <w:vAlign w:val="center"/>
            <w:hideMark/>
          </w:tcPr>
          <w:p w14:paraId="036D6CD0" w14:textId="77777777" w:rsidR="002C58DB" w:rsidRPr="002C58DB" w:rsidRDefault="002C58DB" w:rsidP="002C58D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2C58DB" w:rsidRPr="002C58DB" w14:paraId="4C687C4B" w14:textId="77777777" w:rsidTr="002C58DB">
        <w:trPr>
          <w:trHeight w:val="315"/>
        </w:trPr>
        <w:tc>
          <w:tcPr>
            <w:tcW w:w="17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noWrap/>
            <w:vAlign w:val="center"/>
            <w:hideMark/>
          </w:tcPr>
          <w:p w14:paraId="0CB249CE" w14:textId="77777777" w:rsidR="002C58DB" w:rsidRPr="002C58DB" w:rsidRDefault="002C58DB" w:rsidP="002C58DB">
            <w:pPr>
              <w:spacing w:after="0" w:line="240" w:lineRule="auto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  <w:r w:rsidRPr="002C58DB"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Work Location</w:t>
            </w:r>
          </w:p>
        </w:tc>
        <w:tc>
          <w:tcPr>
            <w:tcW w:w="2640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C622B4" w14:textId="77777777" w:rsidR="002C58DB" w:rsidRPr="002C58DB" w:rsidRDefault="002C58DB" w:rsidP="002C58DB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2C58DB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2E1615" w14:textId="77777777" w:rsidR="002C58DB" w:rsidRPr="002C58DB" w:rsidRDefault="002C58DB" w:rsidP="002C58DB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13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11CA11" w14:textId="77777777" w:rsidR="002C58DB" w:rsidRPr="002C58DB" w:rsidRDefault="002C58DB" w:rsidP="002C58D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81CEFC" w14:textId="77777777" w:rsidR="002C58DB" w:rsidRPr="002C58DB" w:rsidRDefault="002C58DB" w:rsidP="002C58D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36" w:type="dxa"/>
            <w:vAlign w:val="center"/>
            <w:hideMark/>
          </w:tcPr>
          <w:p w14:paraId="04EE7E1B" w14:textId="77777777" w:rsidR="002C58DB" w:rsidRPr="002C58DB" w:rsidRDefault="002C58DB" w:rsidP="002C58D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2C58DB" w:rsidRPr="002C58DB" w14:paraId="6E117798" w14:textId="77777777" w:rsidTr="002C58DB">
        <w:trPr>
          <w:trHeight w:val="315"/>
        </w:trPr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7522B5" w14:textId="77777777" w:rsidR="002C58DB" w:rsidRPr="002C58DB" w:rsidRDefault="002C58DB" w:rsidP="002C58D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C17550" w14:textId="77777777" w:rsidR="002C58DB" w:rsidRPr="002C58DB" w:rsidRDefault="002C58DB" w:rsidP="002C58D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BE45B2" w14:textId="77777777" w:rsidR="002C58DB" w:rsidRPr="002C58DB" w:rsidRDefault="002C58DB" w:rsidP="002C58D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848A05" w14:textId="77777777" w:rsidR="002C58DB" w:rsidRPr="002C58DB" w:rsidRDefault="002C58DB" w:rsidP="002C58D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AF98D1" w14:textId="77777777" w:rsidR="002C58DB" w:rsidRPr="002C58DB" w:rsidRDefault="002C58DB" w:rsidP="002C58D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8649D7" w14:textId="77777777" w:rsidR="002C58DB" w:rsidRPr="002C58DB" w:rsidRDefault="002C58DB" w:rsidP="002C58D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36" w:type="dxa"/>
            <w:vAlign w:val="center"/>
            <w:hideMark/>
          </w:tcPr>
          <w:p w14:paraId="05CB94A0" w14:textId="77777777" w:rsidR="002C58DB" w:rsidRPr="002C58DB" w:rsidRDefault="002C58DB" w:rsidP="002C58D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2C58DB" w:rsidRPr="002C58DB" w14:paraId="5896DB40" w14:textId="77777777" w:rsidTr="002C58DB">
        <w:trPr>
          <w:trHeight w:val="315"/>
        </w:trPr>
        <w:tc>
          <w:tcPr>
            <w:tcW w:w="1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FFFFFF"/>
            </w:tcBorders>
            <w:shd w:val="clear" w:color="000000" w:fill="000000"/>
            <w:noWrap/>
            <w:vAlign w:val="center"/>
            <w:hideMark/>
          </w:tcPr>
          <w:p w14:paraId="2F25E846" w14:textId="77777777" w:rsidR="002C58DB" w:rsidRPr="002C58DB" w:rsidRDefault="002C58DB" w:rsidP="002C58DB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sz w:val="20"/>
                <w:szCs w:val="20"/>
                <w:lang w:val="en-150" w:eastAsia="en-150"/>
              </w:rPr>
            </w:pPr>
            <w:r w:rsidRPr="002C58DB">
              <w:rPr>
                <w:rFonts w:ascii="Roboto" w:eastAsia="Times New Roman" w:hAnsi="Roboto" w:cs="Arial"/>
                <w:b/>
                <w:bCs/>
                <w:color w:val="FFFFFF"/>
                <w:sz w:val="20"/>
                <w:szCs w:val="20"/>
                <w:lang w:val="en-150" w:eastAsia="en-150"/>
              </w:rPr>
              <w:t>QTY</w:t>
            </w:r>
          </w:p>
        </w:tc>
        <w:tc>
          <w:tcPr>
            <w:tcW w:w="2640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FFFFFF"/>
            </w:tcBorders>
            <w:shd w:val="clear" w:color="000000" w:fill="000000"/>
            <w:noWrap/>
            <w:vAlign w:val="center"/>
            <w:hideMark/>
          </w:tcPr>
          <w:p w14:paraId="5C4C8830" w14:textId="77777777" w:rsidR="002C58DB" w:rsidRPr="002C58DB" w:rsidRDefault="002C58DB" w:rsidP="002C58DB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sz w:val="20"/>
                <w:szCs w:val="20"/>
                <w:lang w:val="en-150" w:eastAsia="en-150"/>
              </w:rPr>
            </w:pPr>
            <w:r w:rsidRPr="002C58DB">
              <w:rPr>
                <w:rFonts w:ascii="Roboto" w:eastAsia="Times New Roman" w:hAnsi="Roboto" w:cs="Arial"/>
                <w:b/>
                <w:bCs/>
                <w:color w:val="FFFFFF"/>
                <w:sz w:val="20"/>
                <w:szCs w:val="20"/>
                <w:lang w:val="en-150" w:eastAsia="en-150"/>
              </w:rPr>
              <w:t>Description</w:t>
            </w:r>
          </w:p>
        </w:tc>
        <w:tc>
          <w:tcPr>
            <w:tcW w:w="2625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FFFFFF"/>
            </w:tcBorders>
            <w:shd w:val="clear" w:color="000000" w:fill="000000"/>
            <w:noWrap/>
            <w:vAlign w:val="center"/>
            <w:hideMark/>
          </w:tcPr>
          <w:p w14:paraId="7F119391" w14:textId="77777777" w:rsidR="002C58DB" w:rsidRPr="002C58DB" w:rsidRDefault="002C58DB" w:rsidP="002C58DB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sz w:val="20"/>
                <w:szCs w:val="20"/>
                <w:lang w:val="en-150" w:eastAsia="en-150"/>
              </w:rPr>
            </w:pPr>
            <w:r w:rsidRPr="002C58DB">
              <w:rPr>
                <w:rFonts w:ascii="Roboto" w:eastAsia="Times New Roman" w:hAnsi="Roboto" w:cs="Arial"/>
                <w:b/>
                <w:bCs/>
                <w:color w:val="FFFFFF"/>
                <w:sz w:val="20"/>
                <w:szCs w:val="20"/>
                <w:lang w:val="en-150" w:eastAsia="en-150"/>
              </w:rPr>
              <w:t>Price</w:t>
            </w:r>
          </w:p>
        </w:tc>
        <w:tc>
          <w:tcPr>
            <w:tcW w:w="133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000000"/>
            <w:noWrap/>
            <w:vAlign w:val="center"/>
            <w:hideMark/>
          </w:tcPr>
          <w:p w14:paraId="605724B9" w14:textId="77777777" w:rsidR="002C58DB" w:rsidRPr="002C58DB" w:rsidRDefault="002C58DB" w:rsidP="002C58DB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sz w:val="20"/>
                <w:szCs w:val="20"/>
                <w:lang w:val="en-150" w:eastAsia="en-150"/>
              </w:rPr>
            </w:pPr>
            <w:r w:rsidRPr="002C58DB">
              <w:rPr>
                <w:rFonts w:ascii="Roboto" w:eastAsia="Times New Roman" w:hAnsi="Roboto" w:cs="Arial"/>
                <w:b/>
                <w:bCs/>
                <w:color w:val="FFFFFF"/>
                <w:sz w:val="20"/>
                <w:szCs w:val="20"/>
                <w:lang w:val="en-150" w:eastAsia="en-150"/>
              </w:rPr>
              <w:t>Total</w:t>
            </w:r>
          </w:p>
        </w:tc>
        <w:tc>
          <w:tcPr>
            <w:tcW w:w="36" w:type="dxa"/>
            <w:vAlign w:val="center"/>
            <w:hideMark/>
          </w:tcPr>
          <w:p w14:paraId="0A28C193" w14:textId="77777777" w:rsidR="002C58DB" w:rsidRPr="002C58DB" w:rsidRDefault="002C58DB" w:rsidP="002C58D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2C58DB" w:rsidRPr="002C58DB" w14:paraId="787FB42A" w14:textId="77777777" w:rsidTr="002C58DB">
        <w:trPr>
          <w:trHeight w:val="315"/>
        </w:trPr>
        <w:tc>
          <w:tcPr>
            <w:tcW w:w="17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65FE98" w14:textId="77777777" w:rsidR="002C58DB" w:rsidRPr="002C58DB" w:rsidRDefault="002C58DB" w:rsidP="002C58DB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  <w:r w:rsidRPr="002C58DB"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2640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E4C69E" w14:textId="77777777" w:rsidR="002C58DB" w:rsidRPr="002C58DB" w:rsidRDefault="002C58DB" w:rsidP="002C58DB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  <w:r w:rsidRPr="002C58DB"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2625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A4541E" w14:textId="77777777" w:rsidR="002C58DB" w:rsidRPr="002C58DB" w:rsidRDefault="002C58DB" w:rsidP="002C58DB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  <w:r w:rsidRPr="002C58DB"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3BEFFE" w14:textId="77777777" w:rsidR="002C58DB" w:rsidRPr="002C58DB" w:rsidRDefault="002C58DB" w:rsidP="002C58DB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  <w:r w:rsidRPr="002C58DB"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36" w:type="dxa"/>
            <w:vAlign w:val="center"/>
            <w:hideMark/>
          </w:tcPr>
          <w:p w14:paraId="3D72CF19" w14:textId="77777777" w:rsidR="002C58DB" w:rsidRPr="002C58DB" w:rsidRDefault="002C58DB" w:rsidP="002C58D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2C58DB" w:rsidRPr="002C58DB" w14:paraId="658898B2" w14:textId="77777777" w:rsidTr="002C58DB">
        <w:trPr>
          <w:trHeight w:val="315"/>
        </w:trPr>
        <w:tc>
          <w:tcPr>
            <w:tcW w:w="17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2FB767" w14:textId="77777777" w:rsidR="002C58DB" w:rsidRPr="002C58DB" w:rsidRDefault="002C58DB" w:rsidP="002C58DB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  <w:r w:rsidRPr="002C58DB"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2640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9BC5E7" w14:textId="77777777" w:rsidR="002C58DB" w:rsidRPr="002C58DB" w:rsidRDefault="002C58DB" w:rsidP="002C58DB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  <w:r w:rsidRPr="002C58DB"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2625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0426CE" w14:textId="77777777" w:rsidR="002C58DB" w:rsidRPr="002C58DB" w:rsidRDefault="002C58DB" w:rsidP="002C58DB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  <w:r w:rsidRPr="002C58DB"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51784A" w14:textId="77777777" w:rsidR="002C58DB" w:rsidRPr="002C58DB" w:rsidRDefault="002C58DB" w:rsidP="002C58DB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  <w:r w:rsidRPr="002C58DB"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36" w:type="dxa"/>
            <w:vAlign w:val="center"/>
            <w:hideMark/>
          </w:tcPr>
          <w:p w14:paraId="2880855A" w14:textId="77777777" w:rsidR="002C58DB" w:rsidRPr="002C58DB" w:rsidRDefault="002C58DB" w:rsidP="002C58D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2C58DB" w:rsidRPr="002C58DB" w14:paraId="226B160B" w14:textId="77777777" w:rsidTr="002C58DB">
        <w:trPr>
          <w:trHeight w:val="315"/>
        </w:trPr>
        <w:tc>
          <w:tcPr>
            <w:tcW w:w="17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56DE0C" w14:textId="77777777" w:rsidR="002C58DB" w:rsidRPr="002C58DB" w:rsidRDefault="002C58DB" w:rsidP="002C58DB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  <w:r w:rsidRPr="002C58DB"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2640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915617" w14:textId="77777777" w:rsidR="002C58DB" w:rsidRPr="002C58DB" w:rsidRDefault="002C58DB" w:rsidP="002C58DB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  <w:r w:rsidRPr="002C58DB"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2625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A08122" w14:textId="77777777" w:rsidR="002C58DB" w:rsidRPr="002C58DB" w:rsidRDefault="002C58DB" w:rsidP="002C58DB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  <w:r w:rsidRPr="002C58DB"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86A17B" w14:textId="77777777" w:rsidR="002C58DB" w:rsidRPr="002C58DB" w:rsidRDefault="002C58DB" w:rsidP="002C58DB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  <w:r w:rsidRPr="002C58DB"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36" w:type="dxa"/>
            <w:vAlign w:val="center"/>
            <w:hideMark/>
          </w:tcPr>
          <w:p w14:paraId="60EDEB5C" w14:textId="77777777" w:rsidR="002C58DB" w:rsidRPr="002C58DB" w:rsidRDefault="002C58DB" w:rsidP="002C58D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2C58DB" w:rsidRPr="002C58DB" w14:paraId="178A57BF" w14:textId="77777777" w:rsidTr="002C58DB">
        <w:trPr>
          <w:trHeight w:val="315"/>
        </w:trPr>
        <w:tc>
          <w:tcPr>
            <w:tcW w:w="17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3973E0" w14:textId="77777777" w:rsidR="002C58DB" w:rsidRPr="002C58DB" w:rsidRDefault="002C58DB" w:rsidP="002C58DB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  <w:r w:rsidRPr="002C58DB"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2640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1EFD9E" w14:textId="77777777" w:rsidR="002C58DB" w:rsidRPr="002C58DB" w:rsidRDefault="002C58DB" w:rsidP="002C58DB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  <w:r w:rsidRPr="002C58DB"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2625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F45472" w14:textId="77777777" w:rsidR="002C58DB" w:rsidRPr="002C58DB" w:rsidRDefault="002C58DB" w:rsidP="002C58DB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  <w:r w:rsidRPr="002C58DB"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584150" w14:textId="77777777" w:rsidR="002C58DB" w:rsidRPr="002C58DB" w:rsidRDefault="002C58DB" w:rsidP="002C58DB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  <w:r w:rsidRPr="002C58DB"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36" w:type="dxa"/>
            <w:vAlign w:val="center"/>
            <w:hideMark/>
          </w:tcPr>
          <w:p w14:paraId="07CE7C7C" w14:textId="77777777" w:rsidR="002C58DB" w:rsidRPr="002C58DB" w:rsidRDefault="002C58DB" w:rsidP="002C58D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2C58DB" w:rsidRPr="002C58DB" w14:paraId="3B1C6FFA" w14:textId="77777777" w:rsidTr="002C58DB">
        <w:trPr>
          <w:trHeight w:val="315"/>
        </w:trPr>
        <w:tc>
          <w:tcPr>
            <w:tcW w:w="17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5504CB" w14:textId="77777777" w:rsidR="002C58DB" w:rsidRPr="002C58DB" w:rsidRDefault="002C58DB" w:rsidP="002C58DB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  <w:r w:rsidRPr="002C58DB"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2640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A5A163" w14:textId="77777777" w:rsidR="002C58DB" w:rsidRPr="002C58DB" w:rsidRDefault="002C58DB" w:rsidP="002C58DB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  <w:r w:rsidRPr="002C58DB"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2625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2D0AEF" w14:textId="77777777" w:rsidR="002C58DB" w:rsidRPr="002C58DB" w:rsidRDefault="002C58DB" w:rsidP="002C58DB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  <w:r w:rsidRPr="002C58DB"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0966F8" w14:textId="77777777" w:rsidR="002C58DB" w:rsidRPr="002C58DB" w:rsidRDefault="002C58DB" w:rsidP="002C58DB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  <w:r w:rsidRPr="002C58DB"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36" w:type="dxa"/>
            <w:vAlign w:val="center"/>
            <w:hideMark/>
          </w:tcPr>
          <w:p w14:paraId="60BFDA09" w14:textId="77777777" w:rsidR="002C58DB" w:rsidRPr="002C58DB" w:rsidRDefault="002C58DB" w:rsidP="002C58D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2C58DB" w:rsidRPr="002C58DB" w14:paraId="572A7B10" w14:textId="77777777" w:rsidTr="002C58DB">
        <w:trPr>
          <w:trHeight w:val="315"/>
        </w:trPr>
        <w:tc>
          <w:tcPr>
            <w:tcW w:w="17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008D8E" w14:textId="77777777" w:rsidR="002C58DB" w:rsidRPr="002C58DB" w:rsidRDefault="002C58DB" w:rsidP="002C58DB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  <w:r w:rsidRPr="002C58DB"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2640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436238" w14:textId="77777777" w:rsidR="002C58DB" w:rsidRPr="002C58DB" w:rsidRDefault="002C58DB" w:rsidP="002C58DB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  <w:r w:rsidRPr="002C58DB"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2625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1BCBD3" w14:textId="77777777" w:rsidR="002C58DB" w:rsidRPr="002C58DB" w:rsidRDefault="002C58DB" w:rsidP="002C58DB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  <w:r w:rsidRPr="002C58DB"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670A15" w14:textId="77777777" w:rsidR="002C58DB" w:rsidRPr="002C58DB" w:rsidRDefault="002C58DB" w:rsidP="002C58DB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  <w:r w:rsidRPr="002C58DB"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36" w:type="dxa"/>
            <w:vAlign w:val="center"/>
            <w:hideMark/>
          </w:tcPr>
          <w:p w14:paraId="3DFABCD1" w14:textId="77777777" w:rsidR="002C58DB" w:rsidRPr="002C58DB" w:rsidRDefault="002C58DB" w:rsidP="002C58D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2C58DB" w:rsidRPr="002C58DB" w14:paraId="40AD012F" w14:textId="77777777" w:rsidTr="002C58DB">
        <w:trPr>
          <w:trHeight w:val="315"/>
        </w:trPr>
        <w:tc>
          <w:tcPr>
            <w:tcW w:w="17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BFE630" w14:textId="77777777" w:rsidR="002C58DB" w:rsidRPr="002C58DB" w:rsidRDefault="002C58DB" w:rsidP="002C58DB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  <w:r w:rsidRPr="002C58DB"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2640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EE7CF4" w14:textId="77777777" w:rsidR="002C58DB" w:rsidRPr="002C58DB" w:rsidRDefault="002C58DB" w:rsidP="002C58DB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  <w:r w:rsidRPr="002C58DB"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2625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3C7B5A" w14:textId="77777777" w:rsidR="002C58DB" w:rsidRPr="002C58DB" w:rsidRDefault="002C58DB" w:rsidP="002C58DB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  <w:r w:rsidRPr="002C58DB"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54F5F3" w14:textId="77777777" w:rsidR="002C58DB" w:rsidRPr="002C58DB" w:rsidRDefault="002C58DB" w:rsidP="002C58DB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  <w:r w:rsidRPr="002C58DB"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36" w:type="dxa"/>
            <w:vAlign w:val="center"/>
            <w:hideMark/>
          </w:tcPr>
          <w:p w14:paraId="5C6C4557" w14:textId="77777777" w:rsidR="002C58DB" w:rsidRPr="002C58DB" w:rsidRDefault="002C58DB" w:rsidP="002C58D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2C58DB" w:rsidRPr="002C58DB" w14:paraId="165521A4" w14:textId="77777777" w:rsidTr="002C58DB">
        <w:trPr>
          <w:trHeight w:val="315"/>
        </w:trPr>
        <w:tc>
          <w:tcPr>
            <w:tcW w:w="17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13351A" w14:textId="77777777" w:rsidR="002C58DB" w:rsidRPr="002C58DB" w:rsidRDefault="002C58DB" w:rsidP="002C58DB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  <w:r w:rsidRPr="002C58DB"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2640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E8F5CC" w14:textId="77777777" w:rsidR="002C58DB" w:rsidRPr="002C58DB" w:rsidRDefault="002C58DB" w:rsidP="002C58DB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  <w:r w:rsidRPr="002C58DB"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2625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2A544C" w14:textId="77777777" w:rsidR="002C58DB" w:rsidRPr="002C58DB" w:rsidRDefault="002C58DB" w:rsidP="002C58DB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  <w:r w:rsidRPr="002C58DB"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F0C27F" w14:textId="77777777" w:rsidR="002C58DB" w:rsidRPr="002C58DB" w:rsidRDefault="002C58DB" w:rsidP="002C58DB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  <w:r w:rsidRPr="002C58DB"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36" w:type="dxa"/>
            <w:vAlign w:val="center"/>
            <w:hideMark/>
          </w:tcPr>
          <w:p w14:paraId="6C6268A3" w14:textId="77777777" w:rsidR="002C58DB" w:rsidRPr="002C58DB" w:rsidRDefault="002C58DB" w:rsidP="002C58D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2C58DB" w:rsidRPr="002C58DB" w14:paraId="774B30FE" w14:textId="77777777" w:rsidTr="002C58DB">
        <w:trPr>
          <w:trHeight w:val="315"/>
        </w:trPr>
        <w:tc>
          <w:tcPr>
            <w:tcW w:w="17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F83DC2" w14:textId="77777777" w:rsidR="002C58DB" w:rsidRPr="002C58DB" w:rsidRDefault="002C58DB" w:rsidP="002C58DB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  <w:r w:rsidRPr="002C58DB"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2640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6629A0" w14:textId="77777777" w:rsidR="002C58DB" w:rsidRPr="002C58DB" w:rsidRDefault="002C58DB" w:rsidP="002C58DB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  <w:r w:rsidRPr="002C58DB"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2625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57930C" w14:textId="77777777" w:rsidR="002C58DB" w:rsidRPr="002C58DB" w:rsidRDefault="002C58DB" w:rsidP="002C58DB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  <w:r w:rsidRPr="002C58DB"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B12ED8" w14:textId="77777777" w:rsidR="002C58DB" w:rsidRPr="002C58DB" w:rsidRDefault="002C58DB" w:rsidP="002C58DB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  <w:r w:rsidRPr="002C58DB"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36" w:type="dxa"/>
            <w:vAlign w:val="center"/>
            <w:hideMark/>
          </w:tcPr>
          <w:p w14:paraId="745EE384" w14:textId="77777777" w:rsidR="002C58DB" w:rsidRPr="002C58DB" w:rsidRDefault="002C58DB" w:rsidP="002C58D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2C58DB" w:rsidRPr="002C58DB" w14:paraId="5E603324" w14:textId="77777777" w:rsidTr="002C58DB">
        <w:trPr>
          <w:trHeight w:val="315"/>
        </w:trPr>
        <w:tc>
          <w:tcPr>
            <w:tcW w:w="17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A36BCC" w14:textId="77777777" w:rsidR="002C58DB" w:rsidRPr="002C58DB" w:rsidRDefault="002C58DB" w:rsidP="002C58DB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  <w:r w:rsidRPr="002C58DB"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2640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6B3DC4" w14:textId="77777777" w:rsidR="002C58DB" w:rsidRPr="002C58DB" w:rsidRDefault="002C58DB" w:rsidP="002C58DB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  <w:r w:rsidRPr="002C58DB"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2625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2D34B6" w14:textId="77777777" w:rsidR="002C58DB" w:rsidRPr="002C58DB" w:rsidRDefault="002C58DB" w:rsidP="002C58DB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  <w:r w:rsidRPr="002C58DB"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4BFFEA" w14:textId="77777777" w:rsidR="002C58DB" w:rsidRPr="002C58DB" w:rsidRDefault="002C58DB" w:rsidP="002C58DB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  <w:r w:rsidRPr="002C58DB"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36" w:type="dxa"/>
            <w:vAlign w:val="center"/>
            <w:hideMark/>
          </w:tcPr>
          <w:p w14:paraId="42A566A9" w14:textId="77777777" w:rsidR="002C58DB" w:rsidRPr="002C58DB" w:rsidRDefault="002C58DB" w:rsidP="002C58D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2C58DB" w:rsidRPr="002C58DB" w14:paraId="3CC4806D" w14:textId="77777777" w:rsidTr="002C58DB">
        <w:trPr>
          <w:trHeight w:val="315"/>
        </w:trPr>
        <w:tc>
          <w:tcPr>
            <w:tcW w:w="17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96CC70" w14:textId="77777777" w:rsidR="002C58DB" w:rsidRPr="002C58DB" w:rsidRDefault="002C58DB" w:rsidP="002C58DB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  <w:r w:rsidRPr="002C58DB"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2640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2DAECA" w14:textId="77777777" w:rsidR="002C58DB" w:rsidRPr="002C58DB" w:rsidRDefault="002C58DB" w:rsidP="002C58DB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  <w:r w:rsidRPr="002C58DB"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2625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976DE0" w14:textId="77777777" w:rsidR="002C58DB" w:rsidRPr="002C58DB" w:rsidRDefault="002C58DB" w:rsidP="002C58DB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  <w:r w:rsidRPr="002C58DB"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5EF2D5" w14:textId="77777777" w:rsidR="002C58DB" w:rsidRPr="002C58DB" w:rsidRDefault="002C58DB" w:rsidP="002C58DB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  <w:r w:rsidRPr="002C58DB"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36" w:type="dxa"/>
            <w:vAlign w:val="center"/>
            <w:hideMark/>
          </w:tcPr>
          <w:p w14:paraId="5B96A1A8" w14:textId="77777777" w:rsidR="002C58DB" w:rsidRPr="002C58DB" w:rsidRDefault="002C58DB" w:rsidP="002C58D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2C58DB" w:rsidRPr="002C58DB" w14:paraId="5F4991EB" w14:textId="77777777" w:rsidTr="002C58DB">
        <w:trPr>
          <w:trHeight w:val="315"/>
        </w:trPr>
        <w:tc>
          <w:tcPr>
            <w:tcW w:w="17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7F99A2" w14:textId="77777777" w:rsidR="002C58DB" w:rsidRPr="002C58DB" w:rsidRDefault="002C58DB" w:rsidP="002C58DB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  <w:r w:rsidRPr="002C58DB"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2640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35B2FF" w14:textId="77777777" w:rsidR="002C58DB" w:rsidRPr="002C58DB" w:rsidRDefault="002C58DB" w:rsidP="002C58DB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  <w:r w:rsidRPr="002C58DB"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2625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209DA2" w14:textId="77777777" w:rsidR="002C58DB" w:rsidRPr="002C58DB" w:rsidRDefault="002C58DB" w:rsidP="002C58DB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  <w:r w:rsidRPr="002C58DB"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4BFDC8" w14:textId="77777777" w:rsidR="002C58DB" w:rsidRPr="002C58DB" w:rsidRDefault="002C58DB" w:rsidP="002C58DB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  <w:r w:rsidRPr="002C58DB"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36" w:type="dxa"/>
            <w:vAlign w:val="center"/>
            <w:hideMark/>
          </w:tcPr>
          <w:p w14:paraId="2E53C8C2" w14:textId="77777777" w:rsidR="002C58DB" w:rsidRPr="002C58DB" w:rsidRDefault="002C58DB" w:rsidP="002C58D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2C58DB" w:rsidRPr="002C58DB" w14:paraId="7A014F5C" w14:textId="77777777" w:rsidTr="002C58DB">
        <w:trPr>
          <w:trHeight w:val="315"/>
        </w:trPr>
        <w:tc>
          <w:tcPr>
            <w:tcW w:w="17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6FBD3D" w14:textId="77777777" w:rsidR="002C58DB" w:rsidRPr="002C58DB" w:rsidRDefault="002C58DB" w:rsidP="002C58DB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  <w:r w:rsidRPr="002C58DB"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2640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BB90F8" w14:textId="77777777" w:rsidR="002C58DB" w:rsidRPr="002C58DB" w:rsidRDefault="002C58DB" w:rsidP="002C58DB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  <w:r w:rsidRPr="002C58DB"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2625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B562B1" w14:textId="77777777" w:rsidR="002C58DB" w:rsidRPr="002C58DB" w:rsidRDefault="002C58DB" w:rsidP="002C58DB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  <w:r w:rsidRPr="002C58DB"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981004" w14:textId="77777777" w:rsidR="002C58DB" w:rsidRPr="002C58DB" w:rsidRDefault="002C58DB" w:rsidP="002C58DB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  <w:r w:rsidRPr="002C58DB"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36" w:type="dxa"/>
            <w:vAlign w:val="center"/>
            <w:hideMark/>
          </w:tcPr>
          <w:p w14:paraId="70AB62FC" w14:textId="77777777" w:rsidR="002C58DB" w:rsidRPr="002C58DB" w:rsidRDefault="002C58DB" w:rsidP="002C58D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2C58DB" w:rsidRPr="002C58DB" w14:paraId="5FB46FFB" w14:textId="77777777" w:rsidTr="002C58DB">
        <w:trPr>
          <w:trHeight w:val="315"/>
        </w:trPr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4E7954" w14:textId="77777777" w:rsidR="002C58DB" w:rsidRPr="002C58DB" w:rsidRDefault="002C58DB" w:rsidP="002C58DB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915D90" w14:textId="77777777" w:rsidR="002C58DB" w:rsidRPr="002C58DB" w:rsidRDefault="002C58DB" w:rsidP="002C58D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BF332F" w14:textId="77777777" w:rsidR="002C58DB" w:rsidRPr="002C58DB" w:rsidRDefault="002C58DB" w:rsidP="002C58D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262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591B4BB1" w14:textId="77777777" w:rsidR="002C58DB" w:rsidRPr="002C58DB" w:rsidRDefault="002C58DB" w:rsidP="002C58DB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  <w:r w:rsidRPr="002C58DB"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Total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733B94B" w14:textId="77777777" w:rsidR="002C58DB" w:rsidRPr="002C58DB" w:rsidRDefault="002C58DB" w:rsidP="002C58DB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2C58DB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36" w:type="dxa"/>
            <w:vAlign w:val="center"/>
            <w:hideMark/>
          </w:tcPr>
          <w:p w14:paraId="66582C9D" w14:textId="77777777" w:rsidR="002C58DB" w:rsidRPr="002C58DB" w:rsidRDefault="002C58DB" w:rsidP="002C58D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2C58DB" w:rsidRPr="002C58DB" w14:paraId="701E1E0A" w14:textId="77777777" w:rsidTr="002C58DB">
        <w:trPr>
          <w:trHeight w:val="315"/>
        </w:trPr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38CE12" w14:textId="77777777" w:rsidR="002C58DB" w:rsidRPr="002C58DB" w:rsidRDefault="002C58DB" w:rsidP="002C58DB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4652DF" w14:textId="77777777" w:rsidR="002C58DB" w:rsidRPr="002C58DB" w:rsidRDefault="002C58DB" w:rsidP="002C58D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E5EFAE" w14:textId="77777777" w:rsidR="002C58DB" w:rsidRPr="002C58DB" w:rsidRDefault="002C58DB" w:rsidP="002C58D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28C8AA" w14:textId="77777777" w:rsidR="002C58DB" w:rsidRPr="002C58DB" w:rsidRDefault="002C58DB" w:rsidP="002C58D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A715AD" w14:textId="77777777" w:rsidR="002C58DB" w:rsidRPr="002C58DB" w:rsidRDefault="002C58DB" w:rsidP="002C58D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F74152" w14:textId="77777777" w:rsidR="002C58DB" w:rsidRPr="002C58DB" w:rsidRDefault="002C58DB" w:rsidP="002C58D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36" w:type="dxa"/>
            <w:vAlign w:val="center"/>
            <w:hideMark/>
          </w:tcPr>
          <w:p w14:paraId="4D91DED3" w14:textId="77777777" w:rsidR="002C58DB" w:rsidRPr="002C58DB" w:rsidRDefault="002C58DB" w:rsidP="002C58D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2C58DB" w:rsidRPr="002C58DB" w14:paraId="7483E19F" w14:textId="77777777" w:rsidTr="002C58DB">
        <w:trPr>
          <w:trHeight w:val="315"/>
        </w:trPr>
        <w:tc>
          <w:tcPr>
            <w:tcW w:w="172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noWrap/>
            <w:vAlign w:val="center"/>
            <w:hideMark/>
          </w:tcPr>
          <w:p w14:paraId="4E735A38" w14:textId="77777777" w:rsidR="002C58DB" w:rsidRPr="002C58DB" w:rsidRDefault="002C58DB" w:rsidP="002C58DB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  <w:r w:rsidRPr="002C58DB"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Approving Party</w:t>
            </w:r>
          </w:p>
        </w:tc>
        <w:tc>
          <w:tcPr>
            <w:tcW w:w="2640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590876" w14:textId="77777777" w:rsidR="002C58DB" w:rsidRPr="002C58DB" w:rsidRDefault="002C58DB" w:rsidP="002C58DB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2C58DB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A662D9" w14:textId="77777777" w:rsidR="002C58DB" w:rsidRPr="002C58DB" w:rsidRDefault="002C58DB" w:rsidP="002C58DB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26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2AD959" w14:textId="77777777" w:rsidR="002C58DB" w:rsidRPr="002C58DB" w:rsidRDefault="002C58DB" w:rsidP="002C58DB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  <w:r w:rsidRPr="002C58DB"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Completed Date and Time</w:t>
            </w:r>
          </w:p>
        </w:tc>
        <w:tc>
          <w:tcPr>
            <w:tcW w:w="36" w:type="dxa"/>
            <w:vAlign w:val="center"/>
            <w:hideMark/>
          </w:tcPr>
          <w:p w14:paraId="4CE12637" w14:textId="77777777" w:rsidR="002C58DB" w:rsidRPr="002C58DB" w:rsidRDefault="002C58DB" w:rsidP="002C58D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2C58DB" w:rsidRPr="002C58DB" w14:paraId="54B1BC46" w14:textId="77777777" w:rsidTr="002C58DB">
        <w:trPr>
          <w:trHeight w:val="315"/>
        </w:trPr>
        <w:tc>
          <w:tcPr>
            <w:tcW w:w="172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2738235" w14:textId="77777777" w:rsidR="002C58DB" w:rsidRPr="002C58DB" w:rsidRDefault="002C58DB" w:rsidP="002C58DB">
            <w:pPr>
              <w:spacing w:after="0" w:line="240" w:lineRule="auto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2640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456DF08" w14:textId="77777777" w:rsidR="002C58DB" w:rsidRPr="002C58DB" w:rsidRDefault="002C58DB" w:rsidP="002C58DB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B6FD17" w14:textId="77777777" w:rsidR="002C58DB" w:rsidRPr="002C58DB" w:rsidRDefault="002C58DB" w:rsidP="002C58DB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26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183B44" w14:textId="77777777" w:rsidR="002C58DB" w:rsidRPr="002C58DB" w:rsidRDefault="002C58DB" w:rsidP="002C58DB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2C58DB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36" w:type="dxa"/>
            <w:vAlign w:val="center"/>
            <w:hideMark/>
          </w:tcPr>
          <w:p w14:paraId="52A6665C" w14:textId="77777777" w:rsidR="002C58DB" w:rsidRPr="002C58DB" w:rsidRDefault="002C58DB" w:rsidP="002C58D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2C58DB" w:rsidRPr="002C58DB" w14:paraId="60975C52" w14:textId="77777777" w:rsidTr="002C58DB">
        <w:trPr>
          <w:trHeight w:val="315"/>
        </w:trPr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90B600" w14:textId="77777777" w:rsidR="002C58DB" w:rsidRPr="002C58DB" w:rsidRDefault="002C58DB" w:rsidP="002C58DB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A2FF68" w14:textId="77777777" w:rsidR="002C58DB" w:rsidRPr="002C58DB" w:rsidRDefault="002C58DB" w:rsidP="002C58D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2D17B6" w14:textId="77777777" w:rsidR="002C58DB" w:rsidRPr="002C58DB" w:rsidRDefault="002C58DB" w:rsidP="002C58D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F3A6A4" w14:textId="77777777" w:rsidR="002C58DB" w:rsidRPr="002C58DB" w:rsidRDefault="002C58DB" w:rsidP="002C58D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4CAF6D" w14:textId="77777777" w:rsidR="002C58DB" w:rsidRPr="002C58DB" w:rsidRDefault="002C58DB" w:rsidP="002C58D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F2DE3B" w14:textId="77777777" w:rsidR="002C58DB" w:rsidRPr="002C58DB" w:rsidRDefault="002C58DB" w:rsidP="002C58D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36" w:type="dxa"/>
            <w:vAlign w:val="center"/>
            <w:hideMark/>
          </w:tcPr>
          <w:p w14:paraId="75448460" w14:textId="77777777" w:rsidR="002C58DB" w:rsidRPr="002C58DB" w:rsidRDefault="002C58DB" w:rsidP="002C58D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2C58DB" w:rsidRPr="002C58DB" w14:paraId="2B2D20C9" w14:textId="77777777" w:rsidTr="002C58DB">
        <w:trPr>
          <w:trHeight w:val="315"/>
        </w:trPr>
        <w:tc>
          <w:tcPr>
            <w:tcW w:w="172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noWrap/>
            <w:vAlign w:val="center"/>
            <w:hideMark/>
          </w:tcPr>
          <w:p w14:paraId="29BDA2F6" w14:textId="77777777" w:rsidR="002C58DB" w:rsidRPr="002C58DB" w:rsidRDefault="002C58DB" w:rsidP="002C58DB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  <w:r w:rsidRPr="002C58DB"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Date of Approval</w:t>
            </w:r>
          </w:p>
        </w:tc>
        <w:tc>
          <w:tcPr>
            <w:tcW w:w="2640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2183CB" w14:textId="77777777" w:rsidR="002C58DB" w:rsidRPr="002C58DB" w:rsidRDefault="002C58DB" w:rsidP="002C58DB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2C58DB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C9E712" w14:textId="77777777" w:rsidR="002C58DB" w:rsidRPr="002C58DB" w:rsidRDefault="002C58DB" w:rsidP="002C58DB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13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B2A621" w14:textId="77777777" w:rsidR="002C58DB" w:rsidRPr="002C58DB" w:rsidRDefault="002C58DB" w:rsidP="002C58D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9C454A" w14:textId="77777777" w:rsidR="002C58DB" w:rsidRPr="002C58DB" w:rsidRDefault="002C58DB" w:rsidP="002C58D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36" w:type="dxa"/>
            <w:vAlign w:val="center"/>
            <w:hideMark/>
          </w:tcPr>
          <w:p w14:paraId="1D1AE0C1" w14:textId="77777777" w:rsidR="002C58DB" w:rsidRPr="002C58DB" w:rsidRDefault="002C58DB" w:rsidP="002C58D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2C58DB" w:rsidRPr="002C58DB" w14:paraId="296D4AEF" w14:textId="77777777" w:rsidTr="002C58DB">
        <w:trPr>
          <w:trHeight w:val="315"/>
        </w:trPr>
        <w:tc>
          <w:tcPr>
            <w:tcW w:w="172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D4F7C3C" w14:textId="77777777" w:rsidR="002C58DB" w:rsidRPr="002C58DB" w:rsidRDefault="002C58DB" w:rsidP="002C58DB">
            <w:pPr>
              <w:spacing w:after="0" w:line="240" w:lineRule="auto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2640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D5DF2FE" w14:textId="77777777" w:rsidR="002C58DB" w:rsidRPr="002C58DB" w:rsidRDefault="002C58DB" w:rsidP="002C58DB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3FFB60" w14:textId="77777777" w:rsidR="002C58DB" w:rsidRPr="002C58DB" w:rsidRDefault="002C58DB" w:rsidP="002C58D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9B6A84" w14:textId="77777777" w:rsidR="002C58DB" w:rsidRPr="002C58DB" w:rsidRDefault="002C58DB" w:rsidP="002C58D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521F39" w14:textId="77777777" w:rsidR="002C58DB" w:rsidRPr="002C58DB" w:rsidRDefault="002C58DB" w:rsidP="002C58D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36" w:type="dxa"/>
            <w:vAlign w:val="center"/>
            <w:hideMark/>
          </w:tcPr>
          <w:p w14:paraId="7B849C4E" w14:textId="77777777" w:rsidR="002C58DB" w:rsidRPr="002C58DB" w:rsidRDefault="002C58DB" w:rsidP="002C58D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</w:tbl>
    <w:p w14:paraId="0C315ADB" w14:textId="77777777" w:rsidR="00177428" w:rsidRDefault="00177428"/>
    <w:sectPr w:rsidR="0017742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">
    <w:panose1 w:val="00000000000000000000"/>
    <w:charset w:val="00"/>
    <w:family w:val="auto"/>
    <w:pitch w:val="variable"/>
    <w:sig w:usb0="E00002EF" w:usb1="5000205B" w:usb2="0000002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W1sLQwNTC0sDQzMbdU0lEKTi0uzszPAykwrAUAc7OpASwAAAA="/>
  </w:docVars>
  <w:rsids>
    <w:rsidRoot w:val="002C58DB"/>
    <w:rsid w:val="00177428"/>
    <w:rsid w:val="002C58DB"/>
    <w:rsid w:val="00752EAD"/>
    <w:rsid w:val="008C3254"/>
    <w:rsid w:val="00D91F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FCA99E"/>
  <w15:chartTrackingRefBased/>
  <w15:docId w15:val="{48426F49-75E8-4292-A7D5-AC10C091FD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811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7</Words>
  <Characters>388</Characters>
  <Application>Microsoft Office Word</Application>
  <DocSecurity>0</DocSecurity>
  <Lines>3</Lines>
  <Paragraphs>1</Paragraphs>
  <ScaleCrop>false</ScaleCrop>
  <Company/>
  <LinksUpToDate>false</LinksUpToDate>
  <CharactersWithSpaces>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ara</dc:creator>
  <cp:keywords/>
  <dc:description/>
  <cp:lastModifiedBy>Tamara</cp:lastModifiedBy>
  <cp:revision>1</cp:revision>
  <dcterms:created xsi:type="dcterms:W3CDTF">2023-04-10T08:44:00Z</dcterms:created>
  <dcterms:modified xsi:type="dcterms:W3CDTF">2023-04-10T08:44:00Z</dcterms:modified>
</cp:coreProperties>
</file>